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916B3" w14:textId="135533DD" w:rsidR="00C97D94" w:rsidRPr="0071544E" w:rsidRDefault="003A3DC8" w:rsidP="00316089">
      <w:pPr>
        <w:pStyle w:val="Title"/>
        <w:spacing w:after="240"/>
        <w:jc w:val="center"/>
        <w:rPr>
          <w:rFonts w:ascii="Times New Roman" w:hAnsi="Times New Roman" w:cs="Times New Roman"/>
        </w:rPr>
      </w:pPr>
      <w:r w:rsidRPr="003A3DC8">
        <w:rPr>
          <w:rFonts w:ascii="Times New Roman" w:hAnsi="Times New Roman" w:cs="Times New Roman"/>
        </w:rPr>
        <w:t>Ch</w:t>
      </w:r>
      <w:r w:rsidR="009848A0">
        <w:rPr>
          <w:rFonts w:ascii="Times New Roman" w:hAnsi="Times New Roman" w:cs="Times New Roman"/>
        </w:rPr>
        <w:t>5</w:t>
      </w:r>
      <w:r w:rsidRPr="003A3DC8">
        <w:rPr>
          <w:rFonts w:ascii="Times New Roman" w:hAnsi="Times New Roman" w:cs="Times New Roman"/>
        </w:rPr>
        <w:t xml:space="preserve"> </w:t>
      </w:r>
      <w:r w:rsidR="00DB7057" w:rsidRPr="00DB7057">
        <w:rPr>
          <w:rFonts w:ascii="Times New Roman" w:hAnsi="Times New Roman" w:cs="Times New Roman"/>
        </w:rPr>
        <w:t>ARM Load Stor</w:t>
      </w:r>
      <w:r w:rsidR="00DB7057">
        <w:rPr>
          <w:rFonts w:ascii="Times New Roman" w:hAnsi="Times New Roman" w:cs="Times New Roman"/>
        </w:rPr>
        <w:t>e</w:t>
      </w:r>
      <w:r w:rsidR="00C97D94" w:rsidRPr="0071544E">
        <w:rPr>
          <w:rFonts w:ascii="Times New Roman" w:hAnsi="Times New Roman" w:cs="Times New Roman"/>
        </w:rPr>
        <w:t xml:space="preserve"> Quiz ANS</w:t>
      </w:r>
    </w:p>
    <w:p w14:paraId="5D212F9F" w14:textId="2B7A4C07" w:rsidR="009848A0" w:rsidRDefault="009848A0" w:rsidP="009848A0">
      <w:pPr>
        <w:pStyle w:val="my-2"/>
        <w:numPr>
          <w:ilvl w:val="0"/>
          <w:numId w:val="8"/>
        </w:numPr>
      </w:pPr>
      <w:r>
        <w:t>In ARM memory, a word contains how many bits?</w:t>
      </w:r>
      <w:r>
        <w:br/>
        <w:t>A) 8</w:t>
      </w:r>
      <w:r>
        <w:br/>
        <w:t>B) 16</w:t>
      </w:r>
      <w:r>
        <w:br/>
        <w:t>C) 32</w:t>
      </w:r>
      <w:r>
        <w:br/>
        <w:t>D) 64</w:t>
      </w:r>
    </w:p>
    <w:p w14:paraId="742A7C0A" w14:textId="068FEB37" w:rsidR="00DC474C" w:rsidRDefault="00DC474C" w:rsidP="00DC474C">
      <w:pPr>
        <w:pStyle w:val="my-2"/>
        <w:ind w:left="720"/>
      </w:pPr>
      <w:r>
        <w:t>ANS:</w:t>
      </w:r>
      <w:r w:rsidR="00D171D1">
        <w:t xml:space="preserve"> C</w:t>
      </w:r>
    </w:p>
    <w:p w14:paraId="5D2CC88B" w14:textId="641D1647" w:rsidR="009848A0" w:rsidRDefault="009848A0" w:rsidP="009848A0">
      <w:pPr>
        <w:pStyle w:val="my-2"/>
        <w:numPr>
          <w:ilvl w:val="0"/>
          <w:numId w:val="8"/>
        </w:numPr>
      </w:pPr>
      <w:r>
        <w:t>For proper alignment, a 32-bit word must be stored at an address that is divisible by which value?</w:t>
      </w:r>
      <w:r>
        <w:br/>
        <w:t>A) 2</w:t>
      </w:r>
      <w:r>
        <w:br/>
        <w:t>B) 3</w:t>
      </w:r>
      <w:r>
        <w:br/>
        <w:t>C) 4</w:t>
      </w:r>
      <w:r>
        <w:br/>
        <w:t>D) 8</w:t>
      </w:r>
    </w:p>
    <w:p w14:paraId="35BEA8BE" w14:textId="47F62195" w:rsidR="00DC474C" w:rsidRDefault="008B0C1B" w:rsidP="008B0C1B">
      <w:pPr>
        <w:pStyle w:val="my-2"/>
        <w:ind w:left="720"/>
      </w:pPr>
      <w:r>
        <w:t>ANS:</w:t>
      </w:r>
      <w:r w:rsidR="00D171D1">
        <w:t xml:space="preserve"> C</w:t>
      </w:r>
    </w:p>
    <w:p w14:paraId="1A1657E9" w14:textId="40CAC961" w:rsidR="009848A0" w:rsidRDefault="009848A0" w:rsidP="009848A0">
      <w:pPr>
        <w:pStyle w:val="my-2"/>
        <w:numPr>
          <w:ilvl w:val="0"/>
          <w:numId w:val="8"/>
        </w:numPr>
      </w:pPr>
      <w:r>
        <w:t>In Little Endian format, where is the least significant byte of a word placed in memory?</w:t>
      </w:r>
      <w:r>
        <w:br/>
        <w:t>A) Highest address of the word</w:t>
      </w:r>
      <w:r>
        <w:br/>
        <w:t>B) Lowest address of the word</w:t>
      </w:r>
      <w:r>
        <w:br/>
        <w:t>C) Middle byte of the word</w:t>
      </w:r>
      <w:r>
        <w:br/>
        <w:t>D) Location is unspecified</w:t>
      </w:r>
    </w:p>
    <w:p w14:paraId="112F1A7E" w14:textId="07BF8130" w:rsidR="008B0C1B" w:rsidRDefault="008B0C1B" w:rsidP="008B0C1B">
      <w:pPr>
        <w:pStyle w:val="my-2"/>
        <w:ind w:left="720"/>
      </w:pPr>
      <w:r>
        <w:t>ANS:</w:t>
      </w:r>
      <w:r w:rsidR="00D171D1">
        <w:t xml:space="preserve"> B</w:t>
      </w:r>
    </w:p>
    <w:p w14:paraId="66375032" w14:textId="2964EA35" w:rsidR="009848A0" w:rsidRDefault="009848A0" w:rsidP="009848A0">
      <w:pPr>
        <w:pStyle w:val="my-2"/>
        <w:numPr>
          <w:ilvl w:val="0"/>
          <w:numId w:val="8"/>
        </w:numPr>
      </w:pPr>
      <w:r>
        <w:t>Which instruction loads a 32-bit word from memory into a register?</w:t>
      </w:r>
      <w:r>
        <w:br/>
        <w:t>A) STR</w:t>
      </w:r>
      <w:r>
        <w:br/>
        <w:t>B) LDR</w:t>
      </w:r>
      <w:r>
        <w:br/>
        <w:t>C) LDRB</w:t>
      </w:r>
      <w:r>
        <w:br/>
        <w:t>D) STRH</w:t>
      </w:r>
    </w:p>
    <w:p w14:paraId="14A11F57" w14:textId="265D7315" w:rsidR="008B0C1B" w:rsidRDefault="008B0C1B" w:rsidP="008B0C1B">
      <w:pPr>
        <w:pStyle w:val="my-2"/>
        <w:ind w:left="720"/>
      </w:pPr>
      <w:r>
        <w:t>ANS:</w:t>
      </w:r>
      <w:r w:rsidR="00BC3ADD">
        <w:t xml:space="preserve"> B</w:t>
      </w:r>
    </w:p>
    <w:p w14:paraId="730C8419" w14:textId="3B562DB8" w:rsidR="009848A0" w:rsidRDefault="009848A0" w:rsidP="009848A0">
      <w:pPr>
        <w:pStyle w:val="my-2"/>
        <w:numPr>
          <w:ilvl w:val="0"/>
          <w:numId w:val="8"/>
        </w:numPr>
      </w:pPr>
      <w:r>
        <w:t>Which instruction loads an unsigned byte and zero-extends it to 32 bits?</w:t>
      </w:r>
      <w:r>
        <w:br/>
        <w:t>A) LDRSB</w:t>
      </w:r>
      <w:r>
        <w:br/>
        <w:t>B) LDRH</w:t>
      </w:r>
      <w:r>
        <w:br/>
        <w:t>C) LDRB</w:t>
      </w:r>
      <w:r>
        <w:br/>
        <w:t>D) LDRSH</w:t>
      </w:r>
    </w:p>
    <w:p w14:paraId="7BD7EF29" w14:textId="385F8EAA" w:rsidR="008B0C1B" w:rsidRDefault="008B0C1B" w:rsidP="008B0C1B">
      <w:pPr>
        <w:pStyle w:val="my-2"/>
        <w:ind w:left="720"/>
      </w:pPr>
      <w:r>
        <w:t>ANS:</w:t>
      </w:r>
      <w:r w:rsidR="00BC3ADD">
        <w:t xml:space="preserve"> C</w:t>
      </w:r>
    </w:p>
    <w:p w14:paraId="4234AF8A" w14:textId="31B1C5FB" w:rsidR="009848A0" w:rsidRDefault="009848A0" w:rsidP="009848A0">
      <w:pPr>
        <w:pStyle w:val="my-2"/>
        <w:numPr>
          <w:ilvl w:val="0"/>
          <w:numId w:val="8"/>
        </w:numPr>
      </w:pPr>
      <w:r>
        <w:t>The difference between LDRH and LDRSH is that LDRH zero-extends the halfword, while LDRSH does what?</w:t>
      </w:r>
      <w:r>
        <w:br/>
        <w:t>A) Sign-extends the halfword</w:t>
      </w:r>
      <w:r>
        <w:br/>
      </w:r>
      <w:r>
        <w:lastRenderedPageBreak/>
        <w:t>B) Truncates to 8 bits</w:t>
      </w:r>
      <w:r>
        <w:br/>
        <w:t>C) Reverses byte order</w:t>
      </w:r>
      <w:r>
        <w:br/>
        <w:t>D) Doubles the value</w:t>
      </w:r>
    </w:p>
    <w:p w14:paraId="1E572C82" w14:textId="69D3DD87" w:rsidR="008B0C1B" w:rsidRDefault="008B0C1B" w:rsidP="008B0C1B">
      <w:pPr>
        <w:pStyle w:val="my-2"/>
        <w:ind w:left="720"/>
      </w:pPr>
      <w:r>
        <w:t>ANS:</w:t>
      </w:r>
      <w:r w:rsidR="00BC3ADD">
        <w:t xml:space="preserve"> A</w:t>
      </w:r>
    </w:p>
    <w:p w14:paraId="7A3F0FBB" w14:textId="32ECF398" w:rsidR="009848A0" w:rsidRDefault="009848A0" w:rsidP="009848A0">
      <w:pPr>
        <w:pStyle w:val="my-2"/>
        <w:numPr>
          <w:ilvl w:val="0"/>
          <w:numId w:val="8"/>
        </w:numPr>
      </w:pPr>
      <w:r>
        <w:t>In pre-index addressing LDR r1, [r0, #4], what happens to r0 after the load?</w:t>
      </w:r>
      <w:r>
        <w:br/>
        <w:t>A) r0 is incremented by 4 before the load</w:t>
      </w:r>
      <w:r>
        <w:br/>
        <w:t>B) r0 is incremented by 4 after the load</w:t>
      </w:r>
      <w:r>
        <w:br/>
        <w:t>C) r0 remains unchanged</w:t>
      </w:r>
      <w:r>
        <w:br/>
        <w:t>D) r0 is decremented by 4</w:t>
      </w:r>
    </w:p>
    <w:p w14:paraId="231504EF" w14:textId="45FC9E22" w:rsidR="008B0C1B" w:rsidRDefault="008B0C1B" w:rsidP="008B0C1B">
      <w:pPr>
        <w:pStyle w:val="my-2"/>
        <w:ind w:left="720"/>
      </w:pPr>
      <w:r>
        <w:t>ANS:</w:t>
      </w:r>
      <w:r w:rsidR="00BC3ADD">
        <w:t xml:space="preserve"> C</w:t>
      </w:r>
    </w:p>
    <w:p w14:paraId="604B6787" w14:textId="6678AE08" w:rsidR="009848A0" w:rsidRDefault="009848A0" w:rsidP="009848A0">
      <w:pPr>
        <w:pStyle w:val="my-2"/>
        <w:numPr>
          <w:ilvl w:val="0"/>
          <w:numId w:val="8"/>
        </w:numPr>
      </w:pPr>
      <w:r>
        <w:t>What does the exclamation mark indicate in LDR r1, [</w:t>
      </w:r>
      <w:proofErr w:type="gramStart"/>
      <w:r>
        <w:t>r0, #</w:t>
      </w:r>
      <w:proofErr w:type="gramEnd"/>
      <w:r>
        <w:t>4]! ?</w:t>
      </w:r>
      <w:r>
        <w:br/>
        <w:t xml:space="preserve">A) </w:t>
      </w:r>
      <w:proofErr w:type="gramStart"/>
      <w:r>
        <w:t>Post-index</w:t>
      </w:r>
      <w:proofErr w:type="gramEnd"/>
      <w:r>
        <w:t xml:space="preserve"> addressing</w:t>
      </w:r>
      <w:r>
        <w:br/>
        <w:t>B) Pre-index with update</w:t>
      </w:r>
      <w:r>
        <w:br/>
        <w:t>C) Syntax error</w:t>
      </w:r>
      <w:r>
        <w:br/>
        <w:t>D) PC-relative addressing</w:t>
      </w:r>
    </w:p>
    <w:p w14:paraId="1AF5A7B8" w14:textId="6FB42AC8" w:rsidR="008B0C1B" w:rsidRDefault="008B0C1B" w:rsidP="008B0C1B">
      <w:pPr>
        <w:pStyle w:val="my-2"/>
        <w:ind w:left="720"/>
      </w:pPr>
      <w:r>
        <w:t>ANS:</w:t>
      </w:r>
      <w:r w:rsidR="00BC3ADD">
        <w:t xml:space="preserve"> B</w:t>
      </w:r>
    </w:p>
    <w:p w14:paraId="47CF83C7" w14:textId="4F521F0A" w:rsidR="009848A0" w:rsidRDefault="009848A0" w:rsidP="009848A0">
      <w:pPr>
        <w:pStyle w:val="my-2"/>
        <w:numPr>
          <w:ilvl w:val="0"/>
          <w:numId w:val="8"/>
        </w:numPr>
      </w:pPr>
      <w:r>
        <w:t>In post-index addressing LDR r1, [r0], #4, when is r0 updated?</w:t>
      </w:r>
      <w:r>
        <w:br/>
        <w:t>A) Before the memory access</w:t>
      </w:r>
      <w:r>
        <w:br/>
        <w:t>B) After the memory access</w:t>
      </w:r>
      <w:r>
        <w:br/>
        <w:t>C) During the memory access</w:t>
      </w:r>
      <w:r>
        <w:br/>
        <w:t>D) It is never updated</w:t>
      </w:r>
    </w:p>
    <w:p w14:paraId="03B13310" w14:textId="0B9EEDAD" w:rsidR="008B0C1B" w:rsidRDefault="008B0C1B" w:rsidP="008B0C1B">
      <w:pPr>
        <w:pStyle w:val="my-2"/>
        <w:ind w:left="720"/>
      </w:pPr>
      <w:r>
        <w:t>ANS:</w:t>
      </w:r>
      <w:r w:rsidR="00744F61">
        <w:t xml:space="preserve"> B</w:t>
      </w:r>
    </w:p>
    <w:p w14:paraId="7EFF4C0C" w14:textId="4A745B75" w:rsidR="009848A0" w:rsidRDefault="009848A0" w:rsidP="009848A0">
      <w:pPr>
        <w:pStyle w:val="my-2"/>
        <w:numPr>
          <w:ilvl w:val="0"/>
          <w:numId w:val="8"/>
        </w:numPr>
      </w:pPr>
      <w:r>
        <w:t>Assume Little Endian and r0 = 0x20008000 with memory</w:t>
      </w:r>
      <w:r w:rsidR="00FB1DD4">
        <w:t xml:space="preserve"> contents</w:t>
      </w:r>
      <w:r>
        <w:t>: [0x</w:t>
      </w:r>
      <w:proofErr w:type="gramStart"/>
      <w:r>
        <w:t>20008000]=</w:t>
      </w:r>
      <w:proofErr w:type="gramEnd"/>
      <w:r>
        <w:t>0xEF, [0x</w:t>
      </w:r>
      <w:proofErr w:type="gramStart"/>
      <w:r>
        <w:t>20008001]=</w:t>
      </w:r>
      <w:proofErr w:type="gramEnd"/>
      <w:r>
        <w:t>0xCD, [0x</w:t>
      </w:r>
      <w:proofErr w:type="gramStart"/>
      <w:r>
        <w:t>20008002]=</w:t>
      </w:r>
      <w:proofErr w:type="gramEnd"/>
      <w:r>
        <w:t>0xAB, [0x</w:t>
      </w:r>
      <w:proofErr w:type="gramStart"/>
      <w:r>
        <w:t>20008003]=</w:t>
      </w:r>
      <w:proofErr w:type="gramEnd"/>
      <w:r>
        <w:t>0x89; what does LDRH r1, [r0] load into r1?</w:t>
      </w:r>
      <w:r>
        <w:br/>
        <w:t>A) 0x0000EFCD</w:t>
      </w:r>
      <w:r>
        <w:br/>
        <w:t>B) 0x0000CDEF</w:t>
      </w:r>
      <w:r>
        <w:br/>
        <w:t>C) 0x89ABCDEF</w:t>
      </w:r>
      <w:r>
        <w:br/>
        <w:t>D) 0x000089AB</w:t>
      </w:r>
    </w:p>
    <w:p w14:paraId="7689EB4F" w14:textId="3183F4AD" w:rsidR="008B0C1B" w:rsidRDefault="008B0C1B" w:rsidP="008B0C1B">
      <w:pPr>
        <w:pStyle w:val="my-2"/>
        <w:ind w:left="720"/>
      </w:pPr>
      <w:r>
        <w:t>ANS:</w:t>
      </w:r>
      <w:r w:rsidR="00FB1DD4">
        <w:t xml:space="preserve"> B</w:t>
      </w:r>
      <w:r w:rsidR="003C67F8">
        <w:t xml:space="preserve"> (Load halfword and zero-extension)</w:t>
      </w:r>
    </w:p>
    <w:p w14:paraId="12249049" w14:textId="67D4491C" w:rsidR="00FE3D47" w:rsidRDefault="00FE3D47" w:rsidP="00802F94">
      <w:pPr>
        <w:pStyle w:val="my-2"/>
        <w:numPr>
          <w:ilvl w:val="0"/>
          <w:numId w:val="8"/>
        </w:numPr>
        <w:spacing w:after="0" w:afterAutospacing="0"/>
      </w:pPr>
      <w:r>
        <w:t>What happens when you execute LDRSB r1, [r0] and the byte at the memory location has value 0xEF?</w:t>
      </w:r>
    </w:p>
    <w:p w14:paraId="1FC001DC" w14:textId="77777777" w:rsidR="00FE3D47" w:rsidRDefault="00FE3D47" w:rsidP="00802F94">
      <w:pPr>
        <w:pStyle w:val="my-2"/>
        <w:spacing w:before="0" w:beforeAutospacing="0" w:after="0" w:afterAutospacing="0"/>
        <w:ind w:left="720"/>
      </w:pPr>
      <w:r>
        <w:t>A) r1 = 0x000000EF</w:t>
      </w:r>
    </w:p>
    <w:p w14:paraId="24141763" w14:textId="77777777" w:rsidR="00FE3D47" w:rsidRDefault="00FE3D47" w:rsidP="00802F94">
      <w:pPr>
        <w:pStyle w:val="my-2"/>
        <w:spacing w:before="0" w:beforeAutospacing="0" w:after="0" w:afterAutospacing="0"/>
        <w:ind w:left="720"/>
      </w:pPr>
      <w:r>
        <w:t>B) r1 = 0xFFFFFFEF</w:t>
      </w:r>
    </w:p>
    <w:p w14:paraId="31D1E8DD" w14:textId="77777777" w:rsidR="00FE3D47" w:rsidRDefault="00FE3D47" w:rsidP="00802F94">
      <w:pPr>
        <w:pStyle w:val="my-2"/>
        <w:spacing w:before="0" w:beforeAutospacing="0" w:after="0" w:afterAutospacing="0"/>
        <w:ind w:left="720"/>
      </w:pPr>
      <w:r>
        <w:t>C) r1 = 0xEF000000</w:t>
      </w:r>
    </w:p>
    <w:p w14:paraId="231551A3" w14:textId="5CDF2D17" w:rsidR="009848A0" w:rsidRDefault="00FE3D47" w:rsidP="00802F94">
      <w:pPr>
        <w:pStyle w:val="my-2"/>
        <w:spacing w:before="0" w:beforeAutospacing="0" w:after="0" w:afterAutospacing="0"/>
        <w:ind w:left="720"/>
      </w:pPr>
      <w:r>
        <w:t>D) r1 = 0x0000FFEF</w:t>
      </w:r>
    </w:p>
    <w:p w14:paraId="2CB714D9" w14:textId="70798C61" w:rsidR="008B0C1B" w:rsidRDefault="008B0C1B" w:rsidP="008B0C1B">
      <w:pPr>
        <w:pStyle w:val="my-2"/>
        <w:ind w:left="720"/>
      </w:pPr>
      <w:r>
        <w:lastRenderedPageBreak/>
        <w:t>ANS:</w:t>
      </w:r>
      <w:r w:rsidR="001146AA">
        <w:t xml:space="preserve"> B</w:t>
      </w:r>
      <w:r w:rsidR="00802F94">
        <w:t xml:space="preserve"> (</w:t>
      </w:r>
      <w:r w:rsidR="00802F94" w:rsidRPr="00802F94">
        <w:t>LDRSB sign-extends, 0xEF is negative so extends with 1s</w:t>
      </w:r>
      <w:r w:rsidR="00802F94">
        <w:t>)</w:t>
      </w:r>
    </w:p>
    <w:p w14:paraId="03E995A3" w14:textId="6C60C428" w:rsidR="009848A0" w:rsidRDefault="009848A0" w:rsidP="009848A0">
      <w:pPr>
        <w:pStyle w:val="my-2"/>
        <w:numPr>
          <w:ilvl w:val="0"/>
          <w:numId w:val="8"/>
        </w:numPr>
      </w:pPr>
      <w:r>
        <w:t>Which store instruction writes only the low 16 bits of a register to memory?</w:t>
      </w:r>
      <w:r>
        <w:br/>
        <w:t>A) STR</w:t>
      </w:r>
      <w:r>
        <w:br/>
        <w:t>B) STRB</w:t>
      </w:r>
      <w:r>
        <w:br/>
        <w:t>C) STRH</w:t>
      </w:r>
      <w:r>
        <w:br/>
        <w:t>D) STRSH</w:t>
      </w:r>
    </w:p>
    <w:p w14:paraId="3B66ED2E" w14:textId="57D5C2C2" w:rsidR="008B0C1B" w:rsidRDefault="008B0C1B" w:rsidP="008B0C1B">
      <w:pPr>
        <w:pStyle w:val="my-2"/>
        <w:ind w:left="720"/>
      </w:pPr>
      <w:r>
        <w:t>ANS:</w:t>
      </w:r>
      <w:r w:rsidR="007E6F0C">
        <w:t xml:space="preserve"> C</w:t>
      </w:r>
    </w:p>
    <w:p w14:paraId="331E4344" w14:textId="21BE4C83" w:rsidR="009848A0" w:rsidRDefault="009848A0" w:rsidP="009848A0">
      <w:pPr>
        <w:pStyle w:val="my-2"/>
        <w:numPr>
          <w:ilvl w:val="0"/>
          <w:numId w:val="8"/>
        </w:numPr>
      </w:pPr>
      <w:r>
        <w:t>In LDR r1, [r0, r2, LSL #2], what is the effective address used?</w:t>
      </w:r>
      <w:r>
        <w:br/>
        <w:t>A) r0 + r2</w:t>
      </w:r>
      <w:r>
        <w:br/>
        <w:t>B) r0 + (r2 × 2)</w:t>
      </w:r>
      <w:r>
        <w:br/>
        <w:t>C) r0 + (r2 × 4)</w:t>
      </w:r>
      <w:r>
        <w:br/>
        <w:t>D) r0 + (r2 × 8)</w:t>
      </w:r>
    </w:p>
    <w:p w14:paraId="75648EA7" w14:textId="7D3601CF" w:rsidR="008B0C1B" w:rsidRDefault="008B0C1B" w:rsidP="008B0C1B">
      <w:pPr>
        <w:pStyle w:val="my-2"/>
        <w:ind w:left="720"/>
      </w:pPr>
      <w:r>
        <w:t>ANS:</w:t>
      </w:r>
      <w:r w:rsidR="00DA3CD8">
        <w:t xml:space="preserve"> C</w:t>
      </w:r>
    </w:p>
    <w:p w14:paraId="2B075242" w14:textId="5BCECD11" w:rsidR="009848A0" w:rsidRDefault="009848A0" w:rsidP="009848A0">
      <w:pPr>
        <w:pStyle w:val="my-2"/>
        <w:numPr>
          <w:ilvl w:val="0"/>
          <w:numId w:val="8"/>
        </w:numPr>
      </w:pPr>
      <w:r>
        <w:t>Which statement about register order in LDM/STM is correct?</w:t>
      </w:r>
      <w:r>
        <w:br/>
        <w:t>A) Stored/loaded in the order listed</w:t>
      </w:r>
      <w:r>
        <w:br/>
        <w:t>B) Lowest-numbered register uses the lowest address</w:t>
      </w:r>
      <w:r>
        <w:br/>
        <w:t>C) Highest-numbered register uses the lowest address</w:t>
      </w:r>
      <w:r>
        <w:br/>
        <w:t>D) Order is undefined</w:t>
      </w:r>
    </w:p>
    <w:p w14:paraId="57DF5F62" w14:textId="71774A17" w:rsidR="008B0C1B" w:rsidRDefault="008B0C1B" w:rsidP="008B0C1B">
      <w:pPr>
        <w:pStyle w:val="my-2"/>
        <w:ind w:left="720"/>
      </w:pPr>
      <w:r>
        <w:t>ANS:</w:t>
      </w:r>
      <w:r w:rsidR="00DA3CD8">
        <w:t xml:space="preserve"> B</w:t>
      </w:r>
    </w:p>
    <w:p w14:paraId="52EB7D8D" w14:textId="24A1C91B" w:rsidR="009848A0" w:rsidRDefault="009848A0" w:rsidP="009848A0">
      <w:pPr>
        <w:pStyle w:val="my-2"/>
        <w:numPr>
          <w:ilvl w:val="0"/>
          <w:numId w:val="8"/>
        </w:numPr>
      </w:pPr>
      <w:r>
        <w:t>Which mnemonic expansion is correct for STMDB?</w:t>
      </w:r>
      <w:r>
        <w:br/>
        <w:t>A) Store Multiple Decrement Before</w:t>
      </w:r>
      <w:r>
        <w:br/>
        <w:t>B) Store Multiple Decrement After</w:t>
      </w:r>
      <w:r>
        <w:br/>
        <w:t>C) Store Transfer Memory Decrement Before</w:t>
      </w:r>
      <w:r>
        <w:br/>
        <w:t>D) Store Transfer Multiple Decrement After</w:t>
      </w:r>
    </w:p>
    <w:p w14:paraId="40A07AFD" w14:textId="0001EA4B" w:rsidR="008B0C1B" w:rsidRDefault="008B0C1B" w:rsidP="008B0C1B">
      <w:pPr>
        <w:pStyle w:val="my-2"/>
        <w:ind w:left="720"/>
      </w:pPr>
      <w:r>
        <w:t>ANS:</w:t>
      </w:r>
      <w:r w:rsidR="003D6FFB">
        <w:t xml:space="preserve"> A</w:t>
      </w:r>
    </w:p>
    <w:p w14:paraId="5515B62C" w14:textId="77777777" w:rsidR="005C76B3" w:rsidRDefault="005C76B3" w:rsidP="005C76B3">
      <w:pPr>
        <w:pStyle w:val="my-2"/>
        <w:numPr>
          <w:ilvl w:val="0"/>
          <w:numId w:val="8"/>
        </w:numPr>
        <w:spacing w:after="0" w:afterAutospacing="0"/>
      </w:pPr>
      <w:r>
        <w:t>In post-index addressing LDR r1, [r0</w:t>
      </w:r>
      <w:proofErr w:type="gramStart"/>
      <w:r>
        <w:t>], #</w:t>
      </w:r>
      <w:proofErr w:type="gramEnd"/>
      <w:r>
        <w:t>4, when is r0 updated?</w:t>
      </w:r>
    </w:p>
    <w:p w14:paraId="3CFA9764" w14:textId="77777777" w:rsidR="005C76B3" w:rsidRDefault="005C76B3" w:rsidP="005C76B3">
      <w:pPr>
        <w:pStyle w:val="my-2"/>
        <w:spacing w:before="0" w:beforeAutospacing="0" w:after="0" w:afterAutospacing="0"/>
        <w:ind w:left="720"/>
      </w:pPr>
      <w:r>
        <w:t>A) Before the memory access</w:t>
      </w:r>
    </w:p>
    <w:p w14:paraId="748EB642" w14:textId="77777777" w:rsidR="005C76B3" w:rsidRDefault="005C76B3" w:rsidP="005C76B3">
      <w:pPr>
        <w:pStyle w:val="my-2"/>
        <w:spacing w:before="0" w:beforeAutospacing="0" w:after="0" w:afterAutospacing="0"/>
        <w:ind w:left="720"/>
      </w:pPr>
      <w:r>
        <w:t>B) After the memory access</w:t>
      </w:r>
    </w:p>
    <w:p w14:paraId="21F30780" w14:textId="77777777" w:rsidR="005C76B3" w:rsidRDefault="005C76B3" w:rsidP="005C76B3">
      <w:pPr>
        <w:pStyle w:val="my-2"/>
        <w:spacing w:before="0" w:beforeAutospacing="0" w:after="0" w:afterAutospacing="0"/>
        <w:ind w:left="720"/>
      </w:pPr>
      <w:r>
        <w:t xml:space="preserve">C) During </w:t>
      </w:r>
      <w:proofErr w:type="gramStart"/>
      <w:r>
        <w:t>the memory</w:t>
      </w:r>
      <w:proofErr w:type="gramEnd"/>
      <w:r>
        <w:t xml:space="preserve"> access</w:t>
      </w:r>
    </w:p>
    <w:p w14:paraId="363138CD" w14:textId="0373875B" w:rsidR="005C76B3" w:rsidRDefault="005C76B3" w:rsidP="005C76B3">
      <w:pPr>
        <w:pStyle w:val="my-2"/>
        <w:spacing w:before="0" w:beforeAutospacing="0" w:after="0" w:afterAutospacing="0"/>
        <w:ind w:left="720"/>
      </w:pPr>
      <w:r>
        <w:t>D) r0 is never updated</w:t>
      </w:r>
    </w:p>
    <w:p w14:paraId="3BB486C8" w14:textId="3EBE842D" w:rsidR="008B0C1B" w:rsidRDefault="008B0C1B" w:rsidP="008B0C1B">
      <w:pPr>
        <w:pStyle w:val="my-2"/>
        <w:ind w:left="720"/>
      </w:pPr>
      <w:r>
        <w:t>ANS:</w:t>
      </w:r>
      <w:r w:rsidR="003D6FFB">
        <w:t xml:space="preserve"> B</w:t>
      </w:r>
    </w:p>
    <w:p w14:paraId="66D26EB0" w14:textId="22B4A0F2" w:rsidR="00293E29" w:rsidRDefault="00293E29" w:rsidP="001C212D">
      <w:pPr>
        <w:pStyle w:val="my-2"/>
        <w:numPr>
          <w:ilvl w:val="0"/>
          <w:numId w:val="8"/>
        </w:numPr>
        <w:spacing w:after="0" w:afterAutospacing="0"/>
      </w:pPr>
      <w:r>
        <w:t>I</w:t>
      </w:r>
      <w:r>
        <w:t>n the instruction LDR r1, [r0, r2], what does r2 represent?</w:t>
      </w:r>
    </w:p>
    <w:p w14:paraId="31ED40F0" w14:textId="77777777" w:rsidR="00293E29" w:rsidRDefault="00293E29" w:rsidP="001C212D">
      <w:pPr>
        <w:pStyle w:val="my-2"/>
        <w:spacing w:before="0" w:beforeAutospacing="0" w:after="0" w:afterAutospacing="0"/>
        <w:ind w:left="720"/>
      </w:pPr>
      <w:r>
        <w:t xml:space="preserve">A) The destination </w:t>
      </w:r>
      <w:proofErr w:type="gramStart"/>
      <w:r>
        <w:t>register</w:t>
      </w:r>
      <w:proofErr w:type="gramEnd"/>
    </w:p>
    <w:p w14:paraId="75E0F959" w14:textId="77777777" w:rsidR="00293E29" w:rsidRDefault="00293E29" w:rsidP="001C212D">
      <w:pPr>
        <w:pStyle w:val="my-2"/>
        <w:spacing w:before="0" w:beforeAutospacing="0" w:after="0" w:afterAutospacing="0"/>
        <w:ind w:left="720"/>
      </w:pPr>
      <w:r>
        <w:t>B) The base register</w:t>
      </w:r>
    </w:p>
    <w:p w14:paraId="52CAB415" w14:textId="77777777" w:rsidR="00293E29" w:rsidRDefault="00293E29" w:rsidP="001C212D">
      <w:pPr>
        <w:pStyle w:val="my-2"/>
        <w:spacing w:before="0" w:beforeAutospacing="0" w:after="0" w:afterAutospacing="0"/>
        <w:ind w:left="720"/>
      </w:pPr>
      <w:r>
        <w:t>C) The offset register</w:t>
      </w:r>
    </w:p>
    <w:p w14:paraId="13245B25" w14:textId="456B6112" w:rsidR="00293E29" w:rsidRDefault="00293E29" w:rsidP="001C212D">
      <w:pPr>
        <w:pStyle w:val="my-2"/>
        <w:spacing w:before="0" w:beforeAutospacing="0" w:after="0" w:afterAutospacing="0"/>
        <w:ind w:left="720"/>
      </w:pPr>
      <w:r>
        <w:t>D) An immediate value</w:t>
      </w:r>
    </w:p>
    <w:p w14:paraId="526A321E" w14:textId="404E9A34" w:rsidR="008B0C1B" w:rsidRDefault="008B0C1B" w:rsidP="008B0C1B">
      <w:pPr>
        <w:pStyle w:val="my-2"/>
        <w:ind w:left="720"/>
      </w:pPr>
      <w:r>
        <w:lastRenderedPageBreak/>
        <w:t>ANS:</w:t>
      </w:r>
      <w:r w:rsidR="00175037">
        <w:t xml:space="preserve"> C</w:t>
      </w:r>
      <w:r w:rsidR="00E073BE">
        <w:t xml:space="preserve"> </w:t>
      </w:r>
    </w:p>
    <w:p w14:paraId="704E3EE7" w14:textId="4480C81C" w:rsidR="009848A0" w:rsidRDefault="009848A0" w:rsidP="009848A0">
      <w:pPr>
        <w:pStyle w:val="my-2"/>
        <w:numPr>
          <w:ilvl w:val="0"/>
          <w:numId w:val="8"/>
        </w:numPr>
      </w:pPr>
      <w:r>
        <w:t>What happens if an LDR pseudo-instruction’s constant cannot be encoded with MOV/MVN/MOVW?</w:t>
      </w:r>
      <w:r>
        <w:br/>
        <w:t>A) The assembler errors out</w:t>
      </w:r>
      <w:r>
        <w:br/>
        <w:t>B) It becomes a STR to literal pool</w:t>
      </w:r>
      <w:r>
        <w:br/>
        <w:t>C) A PC-relative LDR from a literal pool is generated</w:t>
      </w:r>
      <w:r>
        <w:br/>
        <w:t>D) It becomes an ADR instruction</w:t>
      </w:r>
    </w:p>
    <w:p w14:paraId="3C2D278B" w14:textId="6D152660" w:rsidR="008B0C1B" w:rsidRDefault="008B0C1B" w:rsidP="008B0C1B">
      <w:pPr>
        <w:pStyle w:val="my-2"/>
        <w:ind w:left="720"/>
      </w:pPr>
      <w:r>
        <w:t>ANS:</w:t>
      </w:r>
      <w:r w:rsidR="00E073BE">
        <w:t xml:space="preserve"> C</w:t>
      </w:r>
    </w:p>
    <w:p w14:paraId="04D005C7" w14:textId="1C979294" w:rsidR="009848A0" w:rsidRDefault="009848A0" w:rsidP="009848A0">
      <w:pPr>
        <w:pStyle w:val="my-2"/>
        <w:numPr>
          <w:ilvl w:val="0"/>
          <w:numId w:val="8"/>
        </w:numPr>
      </w:pPr>
      <w:r>
        <w:t>ADR is a pseudo-instruction that primarily does which of the following?</w:t>
      </w:r>
      <w:r>
        <w:br/>
        <w:t>A) Loads an absolute 32-bit address directly</w:t>
      </w:r>
      <w:r>
        <w:br/>
        <w:t>B) Loads a program-relative address into a register</w:t>
      </w:r>
      <w:r>
        <w:br/>
        <w:t>C) Stores a register into memory</w:t>
      </w:r>
      <w:r>
        <w:br/>
        <w:t>D) Performs an arithmetic add on two registers</w:t>
      </w:r>
    </w:p>
    <w:p w14:paraId="40596BF4" w14:textId="606A2D77" w:rsidR="008B0C1B" w:rsidRDefault="008B0C1B" w:rsidP="008B0C1B">
      <w:pPr>
        <w:pStyle w:val="my-2"/>
        <w:ind w:left="720"/>
      </w:pPr>
      <w:r>
        <w:t>ANS:</w:t>
      </w:r>
      <w:r w:rsidR="00EE3CFB">
        <w:t xml:space="preserve"> B</w:t>
      </w:r>
    </w:p>
    <w:p w14:paraId="3B7A5F76" w14:textId="6934E19B" w:rsidR="009848A0" w:rsidRDefault="009848A0" w:rsidP="009848A0">
      <w:pPr>
        <w:pStyle w:val="my-2"/>
        <w:numPr>
          <w:ilvl w:val="0"/>
          <w:numId w:val="8"/>
        </w:numPr>
      </w:pPr>
      <w:r>
        <w:t>On Cortex-M, what is the default endianness and configurability mentioned in the slides?</w:t>
      </w:r>
      <w:r>
        <w:br/>
        <w:t>A) Big Endian only, fixed</w:t>
      </w:r>
      <w:r>
        <w:br/>
        <w:t>B) Little Endian by default, can be configured to Big Endian</w:t>
      </w:r>
      <w:r>
        <w:br/>
        <w:t>C) Mixed Endian, configurable</w:t>
      </w:r>
      <w:r>
        <w:br/>
        <w:t xml:space="preserve">D) Big Endian by default, can be configured </w:t>
      </w:r>
      <w:proofErr w:type="gramStart"/>
      <w:r>
        <w:t>to</w:t>
      </w:r>
      <w:proofErr w:type="gramEnd"/>
      <w:r>
        <w:t xml:space="preserve"> Little Endian</w:t>
      </w:r>
    </w:p>
    <w:p w14:paraId="1273C932" w14:textId="66FAABA0" w:rsidR="00413650" w:rsidRPr="009848A0" w:rsidRDefault="008B0C1B" w:rsidP="00325A82">
      <w:pPr>
        <w:pStyle w:val="my-2"/>
        <w:ind w:left="720"/>
      </w:pPr>
      <w:r>
        <w:t>ANS</w:t>
      </w:r>
      <w:r w:rsidR="009C679C">
        <w:t>: B</w:t>
      </w:r>
    </w:p>
    <w:sectPr w:rsidR="00413650" w:rsidRPr="009848A0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7C7"/>
    <w:multiLevelType w:val="hybridMultilevel"/>
    <w:tmpl w:val="1A6AA4CA"/>
    <w:lvl w:ilvl="0" w:tplc="698CB7E2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EFF051B8">
      <w:numFmt w:val="decimal"/>
      <w:lvlText w:val=""/>
      <w:lvlJc w:val="left"/>
    </w:lvl>
    <w:lvl w:ilvl="2" w:tplc="534039C2">
      <w:numFmt w:val="decimal"/>
      <w:lvlText w:val=""/>
      <w:lvlJc w:val="left"/>
    </w:lvl>
    <w:lvl w:ilvl="3" w:tplc="17E6279A">
      <w:numFmt w:val="decimal"/>
      <w:lvlText w:val=""/>
      <w:lvlJc w:val="left"/>
    </w:lvl>
    <w:lvl w:ilvl="4" w:tplc="8B2CB28C">
      <w:numFmt w:val="decimal"/>
      <w:lvlText w:val=""/>
      <w:lvlJc w:val="left"/>
    </w:lvl>
    <w:lvl w:ilvl="5" w:tplc="3F96B7E2">
      <w:numFmt w:val="decimal"/>
      <w:lvlText w:val=""/>
      <w:lvlJc w:val="left"/>
    </w:lvl>
    <w:lvl w:ilvl="6" w:tplc="C6F426B2">
      <w:numFmt w:val="decimal"/>
      <w:lvlText w:val=""/>
      <w:lvlJc w:val="left"/>
    </w:lvl>
    <w:lvl w:ilvl="7" w:tplc="F1B8E862">
      <w:numFmt w:val="decimal"/>
      <w:lvlText w:val=""/>
      <w:lvlJc w:val="left"/>
    </w:lvl>
    <w:lvl w:ilvl="8" w:tplc="ABC8C824">
      <w:numFmt w:val="decimal"/>
      <w:lvlText w:val=""/>
      <w:lvlJc w:val="left"/>
    </w:lvl>
  </w:abstractNum>
  <w:abstractNum w:abstractNumId="1" w15:restartNumberingAfterBreak="0">
    <w:nsid w:val="01C03E9B"/>
    <w:multiLevelType w:val="multilevel"/>
    <w:tmpl w:val="15EEBE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6D14FC"/>
    <w:multiLevelType w:val="multilevel"/>
    <w:tmpl w:val="7A765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35042F"/>
    <w:multiLevelType w:val="multilevel"/>
    <w:tmpl w:val="711CD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62D1D05"/>
    <w:multiLevelType w:val="hybridMultilevel"/>
    <w:tmpl w:val="24E00C14"/>
    <w:lvl w:ilvl="0" w:tplc="AA8E8324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9AA07074">
      <w:numFmt w:val="decimal"/>
      <w:lvlText w:val=""/>
      <w:lvlJc w:val="left"/>
    </w:lvl>
    <w:lvl w:ilvl="2" w:tplc="79DA17F2">
      <w:numFmt w:val="decimal"/>
      <w:lvlText w:val=""/>
      <w:lvlJc w:val="left"/>
    </w:lvl>
    <w:lvl w:ilvl="3" w:tplc="F6D29786">
      <w:numFmt w:val="decimal"/>
      <w:lvlText w:val=""/>
      <w:lvlJc w:val="left"/>
    </w:lvl>
    <w:lvl w:ilvl="4" w:tplc="83D89E60">
      <w:numFmt w:val="decimal"/>
      <w:lvlText w:val=""/>
      <w:lvlJc w:val="left"/>
    </w:lvl>
    <w:lvl w:ilvl="5" w:tplc="3C16A364">
      <w:numFmt w:val="decimal"/>
      <w:lvlText w:val=""/>
      <w:lvlJc w:val="left"/>
    </w:lvl>
    <w:lvl w:ilvl="6" w:tplc="D952DF46">
      <w:numFmt w:val="decimal"/>
      <w:lvlText w:val=""/>
      <w:lvlJc w:val="left"/>
    </w:lvl>
    <w:lvl w:ilvl="7" w:tplc="06B21AB2">
      <w:numFmt w:val="decimal"/>
      <w:lvlText w:val=""/>
      <w:lvlJc w:val="left"/>
    </w:lvl>
    <w:lvl w:ilvl="8" w:tplc="9DC86FC6">
      <w:numFmt w:val="decimal"/>
      <w:lvlText w:val=""/>
      <w:lvlJc w:val="left"/>
    </w:lvl>
  </w:abstractNum>
  <w:abstractNum w:abstractNumId="5" w15:restartNumberingAfterBreak="0">
    <w:nsid w:val="16AA3303"/>
    <w:multiLevelType w:val="hybridMultilevel"/>
    <w:tmpl w:val="6B9CC562"/>
    <w:lvl w:ilvl="0" w:tplc="F7203610">
      <w:numFmt w:val="decimal"/>
      <w:lvlText w:val=""/>
      <w:lvlJc w:val="left"/>
    </w:lvl>
    <w:lvl w:ilvl="1" w:tplc="548E5494">
      <w:numFmt w:val="decimal"/>
      <w:lvlText w:val=""/>
      <w:lvlJc w:val="left"/>
    </w:lvl>
    <w:lvl w:ilvl="2" w:tplc="3C920B32">
      <w:numFmt w:val="decimal"/>
      <w:lvlText w:val=""/>
      <w:lvlJc w:val="left"/>
    </w:lvl>
    <w:lvl w:ilvl="3" w:tplc="C42EBC76">
      <w:numFmt w:val="decimal"/>
      <w:lvlText w:val=""/>
      <w:lvlJc w:val="left"/>
    </w:lvl>
    <w:lvl w:ilvl="4" w:tplc="736EBDFC">
      <w:numFmt w:val="decimal"/>
      <w:lvlText w:val=""/>
      <w:lvlJc w:val="left"/>
    </w:lvl>
    <w:lvl w:ilvl="5" w:tplc="04186E2A">
      <w:numFmt w:val="decimal"/>
      <w:lvlText w:val=""/>
      <w:lvlJc w:val="left"/>
    </w:lvl>
    <w:lvl w:ilvl="6" w:tplc="DAF20634">
      <w:numFmt w:val="decimal"/>
      <w:lvlText w:val=""/>
      <w:lvlJc w:val="left"/>
    </w:lvl>
    <w:lvl w:ilvl="7" w:tplc="3B64C382">
      <w:numFmt w:val="decimal"/>
      <w:lvlText w:val=""/>
      <w:lvlJc w:val="left"/>
    </w:lvl>
    <w:lvl w:ilvl="8" w:tplc="E3BE7148">
      <w:numFmt w:val="decimal"/>
      <w:lvlText w:val=""/>
      <w:lvlJc w:val="left"/>
    </w:lvl>
  </w:abstractNum>
  <w:abstractNum w:abstractNumId="6" w15:restartNumberingAfterBreak="0">
    <w:nsid w:val="192B420F"/>
    <w:multiLevelType w:val="hybridMultilevel"/>
    <w:tmpl w:val="0CC68266"/>
    <w:lvl w:ilvl="0" w:tplc="F3BC24EA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7D5A70B4">
      <w:numFmt w:val="decimal"/>
      <w:lvlText w:val=""/>
      <w:lvlJc w:val="left"/>
    </w:lvl>
    <w:lvl w:ilvl="2" w:tplc="4C12A57C">
      <w:numFmt w:val="decimal"/>
      <w:lvlText w:val=""/>
      <w:lvlJc w:val="left"/>
    </w:lvl>
    <w:lvl w:ilvl="3" w:tplc="2E88A064">
      <w:numFmt w:val="decimal"/>
      <w:lvlText w:val=""/>
      <w:lvlJc w:val="left"/>
    </w:lvl>
    <w:lvl w:ilvl="4" w:tplc="883277DC">
      <w:numFmt w:val="decimal"/>
      <w:lvlText w:val=""/>
      <w:lvlJc w:val="left"/>
    </w:lvl>
    <w:lvl w:ilvl="5" w:tplc="C91CE0E4">
      <w:numFmt w:val="decimal"/>
      <w:lvlText w:val=""/>
      <w:lvlJc w:val="left"/>
    </w:lvl>
    <w:lvl w:ilvl="6" w:tplc="46D60052">
      <w:numFmt w:val="decimal"/>
      <w:lvlText w:val=""/>
      <w:lvlJc w:val="left"/>
    </w:lvl>
    <w:lvl w:ilvl="7" w:tplc="C33EB27A">
      <w:numFmt w:val="decimal"/>
      <w:lvlText w:val=""/>
      <w:lvlJc w:val="left"/>
    </w:lvl>
    <w:lvl w:ilvl="8" w:tplc="92EE57C4">
      <w:numFmt w:val="decimal"/>
      <w:lvlText w:val=""/>
      <w:lvlJc w:val="left"/>
    </w:lvl>
  </w:abstractNum>
  <w:abstractNum w:abstractNumId="7" w15:restartNumberingAfterBreak="0">
    <w:nsid w:val="4B7936EA"/>
    <w:multiLevelType w:val="multilevel"/>
    <w:tmpl w:val="BCE08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7693B10"/>
    <w:multiLevelType w:val="multilevel"/>
    <w:tmpl w:val="383E1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C3436D5"/>
    <w:multiLevelType w:val="multilevel"/>
    <w:tmpl w:val="B0320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27428946">
    <w:abstractNumId w:val="4"/>
  </w:num>
  <w:num w:numId="2" w16cid:durableId="1141460686">
    <w:abstractNumId w:val="6"/>
  </w:num>
  <w:num w:numId="3" w16cid:durableId="267390323">
    <w:abstractNumId w:val="5"/>
  </w:num>
  <w:num w:numId="4" w16cid:durableId="965425059">
    <w:abstractNumId w:val="0"/>
  </w:num>
  <w:num w:numId="5" w16cid:durableId="1957520140">
    <w:abstractNumId w:val="2"/>
  </w:num>
  <w:num w:numId="6" w16cid:durableId="1263563773">
    <w:abstractNumId w:val="9"/>
  </w:num>
  <w:num w:numId="7" w16cid:durableId="755978614">
    <w:abstractNumId w:val="8"/>
  </w:num>
  <w:num w:numId="8" w16cid:durableId="1536500532">
    <w:abstractNumId w:val="1"/>
  </w:num>
  <w:num w:numId="9" w16cid:durableId="959259149">
    <w:abstractNumId w:val="7"/>
  </w:num>
  <w:num w:numId="10" w16cid:durableId="16942614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LM0NDAxMzUwNzVX0lEKTi0uzszPAykwqQUAuYn+1CwAAAA="/>
  </w:docVars>
  <w:rsids>
    <w:rsidRoot w:val="00A70131"/>
    <w:rsid w:val="00025A78"/>
    <w:rsid w:val="00026895"/>
    <w:rsid w:val="000431DA"/>
    <w:rsid w:val="00057D4B"/>
    <w:rsid w:val="0006394A"/>
    <w:rsid w:val="001146AA"/>
    <w:rsid w:val="001422D0"/>
    <w:rsid w:val="00172815"/>
    <w:rsid w:val="00175037"/>
    <w:rsid w:val="001C212D"/>
    <w:rsid w:val="001D1CA1"/>
    <w:rsid w:val="00265FC9"/>
    <w:rsid w:val="00293E29"/>
    <w:rsid w:val="00316089"/>
    <w:rsid w:val="00325A82"/>
    <w:rsid w:val="00351DCB"/>
    <w:rsid w:val="003550C4"/>
    <w:rsid w:val="003A3DC8"/>
    <w:rsid w:val="003C67F8"/>
    <w:rsid w:val="003D6FFB"/>
    <w:rsid w:val="00404745"/>
    <w:rsid w:val="004068DC"/>
    <w:rsid w:val="00413650"/>
    <w:rsid w:val="00440CBB"/>
    <w:rsid w:val="00484F29"/>
    <w:rsid w:val="004F049F"/>
    <w:rsid w:val="00511D1F"/>
    <w:rsid w:val="00524820"/>
    <w:rsid w:val="005C582E"/>
    <w:rsid w:val="005C76B3"/>
    <w:rsid w:val="00662B47"/>
    <w:rsid w:val="00684A34"/>
    <w:rsid w:val="006F4E5A"/>
    <w:rsid w:val="006F7FAB"/>
    <w:rsid w:val="0071544E"/>
    <w:rsid w:val="00744F2C"/>
    <w:rsid w:val="00744F61"/>
    <w:rsid w:val="00751E11"/>
    <w:rsid w:val="00765F80"/>
    <w:rsid w:val="007E6F0C"/>
    <w:rsid w:val="00802F94"/>
    <w:rsid w:val="00827115"/>
    <w:rsid w:val="0084398D"/>
    <w:rsid w:val="008632F3"/>
    <w:rsid w:val="00886798"/>
    <w:rsid w:val="008B0C1B"/>
    <w:rsid w:val="008D042E"/>
    <w:rsid w:val="00945E2D"/>
    <w:rsid w:val="00967732"/>
    <w:rsid w:val="009848A0"/>
    <w:rsid w:val="009A6635"/>
    <w:rsid w:val="009C679C"/>
    <w:rsid w:val="00A6314D"/>
    <w:rsid w:val="00A70131"/>
    <w:rsid w:val="00A96A8E"/>
    <w:rsid w:val="00AA4448"/>
    <w:rsid w:val="00AC14AE"/>
    <w:rsid w:val="00AF46D2"/>
    <w:rsid w:val="00B11A25"/>
    <w:rsid w:val="00B2289C"/>
    <w:rsid w:val="00BB0D42"/>
    <w:rsid w:val="00BC3ADD"/>
    <w:rsid w:val="00C332A7"/>
    <w:rsid w:val="00C465CB"/>
    <w:rsid w:val="00C97D94"/>
    <w:rsid w:val="00CB6FD1"/>
    <w:rsid w:val="00D171D1"/>
    <w:rsid w:val="00DA3CD8"/>
    <w:rsid w:val="00DB7057"/>
    <w:rsid w:val="00DC474C"/>
    <w:rsid w:val="00DF5006"/>
    <w:rsid w:val="00E073BE"/>
    <w:rsid w:val="00E351D7"/>
    <w:rsid w:val="00E72AF2"/>
    <w:rsid w:val="00EE3CFB"/>
    <w:rsid w:val="00FB1DD4"/>
    <w:rsid w:val="00FC0380"/>
    <w:rsid w:val="00FC7D0E"/>
    <w:rsid w:val="00FE3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4AE11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650"/>
  </w:style>
  <w:style w:type="paragraph" w:styleId="Heading2">
    <w:name w:val="heading 2"/>
    <w:basedOn w:val="Normal"/>
    <w:link w:val="Heading2Char"/>
    <w:uiPriority w:val="9"/>
    <w:qFormat/>
    <w:rsid w:val="00CB6FD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97D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7D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97D9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B6FD1"/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paragraph" w:customStyle="1" w:styleId="my-2">
    <w:name w:val="my-2"/>
    <w:basedOn w:val="Normal"/>
    <w:rsid w:val="00CB6F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relative">
    <w:name w:val="relative"/>
    <w:basedOn w:val="DefaultParagraphFont"/>
    <w:rsid w:val="00CB6FD1"/>
  </w:style>
  <w:style w:type="character" w:styleId="Hyperlink">
    <w:name w:val="Hyperlink"/>
    <w:basedOn w:val="DefaultParagraphFont"/>
    <w:uiPriority w:val="99"/>
    <w:semiHidden/>
    <w:unhideWhenUsed/>
    <w:rsid w:val="00CB6F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557</Words>
  <Characters>318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64</cp:revision>
  <dcterms:created xsi:type="dcterms:W3CDTF">2025-09-16T21:46:00Z</dcterms:created>
  <dcterms:modified xsi:type="dcterms:W3CDTF">2025-09-18T21:19:00Z</dcterms:modified>
</cp:coreProperties>
</file>